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C9D67F" w14:textId="68340453" w:rsidR="00CB7B5D" w:rsidRDefault="00CB7B5D" w:rsidP="00F646B3">
      <w:pPr>
        <w:jc w:val="center"/>
        <w:rPr>
          <w:rFonts w:ascii="Palatino Linotype" w:eastAsia="Times New Roman" w:hAnsi="Palatino Linotype" w:cs="Times New Roman"/>
          <w:b/>
          <w:bCs/>
          <w:color w:val="1B1B1B"/>
          <w:kern w:val="36"/>
          <w:sz w:val="36"/>
          <w:szCs w:val="36"/>
          <w:u w:val="single"/>
          <w:lang w:bidi="gu-IN"/>
        </w:rPr>
      </w:pPr>
      <w:r w:rsidRPr="00CB7B5D">
        <w:rPr>
          <w:rFonts w:ascii="Palatino Linotype" w:eastAsia="Times New Roman" w:hAnsi="Palatino Linotype" w:cs="Times New Roman"/>
          <w:b/>
          <w:bCs/>
          <w:color w:val="1B1B1B"/>
          <w:kern w:val="36"/>
          <w:sz w:val="36"/>
          <w:szCs w:val="36"/>
          <w:u w:val="single"/>
          <w:lang w:bidi="gu-IN"/>
        </w:rPr>
        <w:t>Array.prototype.reduce()</w:t>
      </w:r>
    </w:p>
    <w:p w14:paraId="2E96C38A" w14:textId="77777777" w:rsidR="00F8541F" w:rsidRPr="00CB7B5D" w:rsidRDefault="00F8541F" w:rsidP="00F646B3">
      <w:pPr>
        <w:jc w:val="center"/>
        <w:rPr>
          <w:rFonts w:ascii="Palatino Linotype" w:eastAsia="Times New Roman" w:hAnsi="Palatino Linotype" w:cs="Times New Roman"/>
          <w:b/>
          <w:bCs/>
          <w:color w:val="1B1B1B"/>
          <w:kern w:val="36"/>
          <w:sz w:val="36"/>
          <w:szCs w:val="36"/>
          <w:u w:val="single"/>
          <w:lang w:bidi="gu-IN"/>
        </w:rPr>
      </w:pPr>
    </w:p>
    <w:p w14:paraId="208CE154" w14:textId="53685EEB" w:rsidR="00CB7B5D" w:rsidRDefault="00CB7B5D">
      <w:r w:rsidRPr="00CB7B5D">
        <w:rPr>
          <w:noProof/>
        </w:rPr>
        <w:drawing>
          <wp:inline distT="0" distB="0" distL="0" distR="0" wp14:anchorId="3E08AB5C" wp14:editId="2B8CCB84">
            <wp:extent cx="4768427" cy="185711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94101" cy="1867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E40A6" w14:textId="7F101C6C" w:rsidR="00CB7B5D" w:rsidRDefault="00CB7B5D"/>
    <w:p w14:paraId="281F67F4" w14:textId="094C1B85" w:rsidR="00CB7B5D" w:rsidRDefault="00CB7B5D">
      <w:r w:rsidRPr="00CB7B5D">
        <w:rPr>
          <w:noProof/>
        </w:rPr>
        <w:drawing>
          <wp:inline distT="0" distB="0" distL="0" distR="0" wp14:anchorId="6DF0F98E" wp14:editId="5F76CD91">
            <wp:extent cx="3203787" cy="809987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20545" cy="814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87104" w14:textId="7B1C9788" w:rsidR="00CB7B5D" w:rsidRDefault="00CB7B5D"/>
    <w:p w14:paraId="12EE3DA9" w14:textId="6BB91E99" w:rsidR="00CB7B5D" w:rsidRDefault="00CB7B5D">
      <w:r w:rsidRPr="00CB7B5D">
        <w:rPr>
          <w:noProof/>
        </w:rPr>
        <w:drawing>
          <wp:inline distT="0" distB="0" distL="0" distR="0" wp14:anchorId="0D2CE576" wp14:editId="13DBCB24">
            <wp:extent cx="4897120" cy="270754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22452" cy="2721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7B524" w14:textId="32FE9F48" w:rsidR="00CB7B5D" w:rsidRDefault="00CB7B5D"/>
    <w:p w14:paraId="6D316C17" w14:textId="336FCEA7" w:rsidR="00CB7B5D" w:rsidRDefault="00CB7B5D">
      <w:r w:rsidRPr="00CB7B5D">
        <w:rPr>
          <w:noProof/>
        </w:rPr>
        <w:lastRenderedPageBreak/>
        <w:drawing>
          <wp:inline distT="0" distB="0" distL="0" distR="0" wp14:anchorId="6421711A" wp14:editId="1430E938">
            <wp:extent cx="5350933" cy="2716628"/>
            <wp:effectExtent l="0" t="0" r="254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87433" cy="2735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7B72E" w14:textId="02462F28" w:rsidR="00CB7B5D" w:rsidRDefault="00CB7B5D"/>
    <w:p w14:paraId="598BBD83" w14:textId="77777777" w:rsidR="00CB7B5D" w:rsidRDefault="00CB7B5D">
      <w:r w:rsidRPr="00CB7B5D">
        <w:rPr>
          <w:noProof/>
        </w:rPr>
        <w:drawing>
          <wp:inline distT="0" distB="0" distL="0" distR="0" wp14:anchorId="2C3A7B70" wp14:editId="2FCB29F7">
            <wp:extent cx="5943600" cy="348424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E766D" w14:textId="4308B85B" w:rsidR="0040422D" w:rsidRDefault="0040422D">
      <w:r w:rsidRPr="0040422D">
        <w:drawing>
          <wp:inline distT="0" distB="0" distL="0" distR="0" wp14:anchorId="2AFEBE72" wp14:editId="24FC8AEC">
            <wp:extent cx="5404127" cy="1463040"/>
            <wp:effectExtent l="0" t="0" r="635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95221" cy="1487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E12FD" w14:textId="767813B1" w:rsidR="0040422D" w:rsidRDefault="0040422D"/>
    <w:sectPr w:rsidR="004042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FF587A"/>
    <w:multiLevelType w:val="hybridMultilevel"/>
    <w:tmpl w:val="2370D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BQETMwszYxNDJR2l4NTi4sz8PJACo1oA2kEJ8SwAAAA="/>
  </w:docVars>
  <w:rsids>
    <w:rsidRoot w:val="00F821E1"/>
    <w:rsid w:val="00031894"/>
    <w:rsid w:val="0040422D"/>
    <w:rsid w:val="00CB7B5D"/>
    <w:rsid w:val="00F646B3"/>
    <w:rsid w:val="00F821E1"/>
    <w:rsid w:val="00F8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EC20D"/>
  <w15:chartTrackingRefBased/>
  <w15:docId w15:val="{462C7C99-A82A-4CEC-AAD4-2543AEB39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B7B5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bidi="gu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7B5D"/>
    <w:rPr>
      <w:rFonts w:ascii="Times New Roman" w:eastAsia="Times New Roman" w:hAnsi="Times New Roman" w:cs="Times New Roman"/>
      <w:b/>
      <w:bCs/>
      <w:kern w:val="36"/>
      <w:sz w:val="48"/>
      <w:szCs w:val="48"/>
      <w:lang w:bidi="gu-IN"/>
    </w:rPr>
  </w:style>
  <w:style w:type="paragraph" w:styleId="ListParagraph">
    <w:name w:val="List Paragraph"/>
    <w:basedOn w:val="Normal"/>
    <w:uiPriority w:val="34"/>
    <w:qFormat/>
    <w:rsid w:val="00CB7B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utik Makwana</dc:creator>
  <cp:keywords/>
  <dc:description/>
  <cp:lastModifiedBy>Bhautik Makwana</cp:lastModifiedBy>
  <cp:revision>5</cp:revision>
  <dcterms:created xsi:type="dcterms:W3CDTF">2021-08-18T10:19:00Z</dcterms:created>
  <dcterms:modified xsi:type="dcterms:W3CDTF">2021-08-18T10:27:00Z</dcterms:modified>
</cp:coreProperties>
</file>